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84B186" w14:textId="77777777" w:rsidR="003D2C10" w:rsidRDefault="003D2C10" w:rsidP="00565D42">
      <w:r>
        <w:t xml:space="preserve">CSI104: </w:t>
      </w:r>
      <w:r w:rsidRPr="003D2C10">
        <w:t xml:space="preserve">Foundations </w:t>
      </w:r>
      <w:proofErr w:type="gramStart"/>
      <w:r w:rsidRPr="003D2C10">
        <w:t>Of</w:t>
      </w:r>
      <w:proofErr w:type="gramEnd"/>
      <w:r w:rsidRPr="003D2C10">
        <w:t xml:space="preserve"> Computer Science</w:t>
      </w:r>
    </w:p>
    <w:p w14:paraId="0D9B4197" w14:textId="77777777" w:rsidR="003D2C10" w:rsidRDefault="003D2C10">
      <w:pPr>
        <w:rPr>
          <w:b/>
          <w:sz w:val="28"/>
          <w:szCs w:val="28"/>
        </w:rPr>
      </w:pPr>
      <w:r>
        <w:rPr>
          <w:b/>
          <w:sz w:val="28"/>
          <w:szCs w:val="28"/>
        </w:rPr>
        <w:t>Duration: 90’</w:t>
      </w:r>
    </w:p>
    <w:p w14:paraId="18300484" w14:textId="77777777" w:rsidR="00FF337B" w:rsidRPr="00AA308E" w:rsidRDefault="00D52BC1">
      <w:pPr>
        <w:rPr>
          <w:b/>
          <w:sz w:val="28"/>
          <w:szCs w:val="28"/>
        </w:rPr>
      </w:pPr>
      <w:r w:rsidRPr="00AA308E">
        <w:rPr>
          <w:b/>
          <w:sz w:val="28"/>
          <w:szCs w:val="28"/>
        </w:rPr>
        <w:t xml:space="preserve">Lab 1:  </w:t>
      </w:r>
    </w:p>
    <w:p w14:paraId="39EB5CA0" w14:textId="77777777" w:rsidR="00287436" w:rsidRDefault="00287436" w:rsidP="00287436">
      <w:pPr>
        <w:rPr>
          <w:b/>
        </w:rPr>
      </w:pPr>
      <w:r w:rsidRPr="00287436">
        <w:rPr>
          <w:b/>
        </w:rPr>
        <w:t xml:space="preserve">Scoring scale: 10 </w:t>
      </w:r>
    </w:p>
    <w:p w14:paraId="154D31BB" w14:textId="77777777" w:rsidR="003D2C10" w:rsidRPr="00D63973" w:rsidRDefault="003D2C10" w:rsidP="003D2C10">
      <w:pPr>
        <w:pStyle w:val="NoSpacing"/>
        <w:rPr>
          <w:rFonts w:ascii="Arial" w:hAnsi="Arial" w:cs="Arial"/>
          <w:b/>
          <w:sz w:val="24"/>
          <w:szCs w:val="24"/>
        </w:rPr>
      </w:pPr>
      <w:r w:rsidRPr="00D63973">
        <w:rPr>
          <w:rFonts w:ascii="Arial" w:hAnsi="Arial" w:cs="Arial"/>
          <w:b/>
          <w:sz w:val="24"/>
          <w:szCs w:val="24"/>
        </w:rPr>
        <w:t>Exercise 1</w:t>
      </w:r>
      <w:r>
        <w:rPr>
          <w:rFonts w:ascii="Arial" w:hAnsi="Arial" w:cs="Arial"/>
          <w:b/>
          <w:sz w:val="24"/>
          <w:szCs w:val="24"/>
        </w:rPr>
        <w:t xml:space="preserve"> </w:t>
      </w:r>
      <w:bookmarkStart w:id="0" w:name="OLE_LINK1"/>
      <w:bookmarkStart w:id="1" w:name="OLE_LINK2"/>
      <w:r>
        <w:rPr>
          <w:rFonts w:ascii="Arial" w:hAnsi="Arial" w:cs="Arial"/>
          <w:b/>
          <w:sz w:val="24"/>
          <w:szCs w:val="24"/>
        </w:rPr>
        <w:t>(</w:t>
      </w:r>
      <w:r>
        <w:rPr>
          <w:rFonts w:ascii="Arial" w:hAnsi="Arial" w:cs="Arial"/>
          <w:b/>
          <w:color w:val="FF0000"/>
          <w:sz w:val="24"/>
          <w:szCs w:val="24"/>
        </w:rPr>
        <w:t xml:space="preserve">2.5 </w:t>
      </w:r>
      <w:r w:rsidRPr="00F85BF6">
        <w:rPr>
          <w:rFonts w:ascii="Arial" w:hAnsi="Arial" w:cs="Arial"/>
          <w:b/>
          <w:color w:val="FF0000"/>
          <w:sz w:val="24"/>
          <w:szCs w:val="24"/>
        </w:rPr>
        <w:t>marks</w:t>
      </w:r>
      <w:r>
        <w:rPr>
          <w:rFonts w:ascii="Arial" w:hAnsi="Arial" w:cs="Arial"/>
          <w:b/>
          <w:sz w:val="24"/>
          <w:szCs w:val="24"/>
        </w:rPr>
        <w:t>)</w:t>
      </w:r>
      <w:bookmarkEnd w:id="0"/>
      <w:bookmarkEnd w:id="1"/>
      <w:r w:rsidRPr="00D63973">
        <w:rPr>
          <w:rFonts w:ascii="Arial" w:hAnsi="Arial" w:cs="Arial"/>
          <w:b/>
          <w:sz w:val="24"/>
          <w:szCs w:val="24"/>
        </w:rPr>
        <w:t>: Convert decimal numbers to binary</w:t>
      </w:r>
      <w:r>
        <w:rPr>
          <w:rFonts w:ascii="Arial" w:hAnsi="Arial" w:cs="Arial"/>
          <w:b/>
          <w:sz w:val="24"/>
          <w:szCs w:val="24"/>
        </w:rPr>
        <w:t xml:space="preserve"> one</w:t>
      </w:r>
      <w:r w:rsidRPr="00D63973">
        <w:rPr>
          <w:rFonts w:ascii="Arial" w:hAnsi="Arial" w:cs="Arial"/>
          <w:b/>
          <w:sz w:val="24"/>
          <w:szCs w:val="24"/>
        </w:rPr>
        <w:t>s</w:t>
      </w:r>
    </w:p>
    <w:p w14:paraId="4D7990F9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W w:w="896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76"/>
        <w:gridCol w:w="1084"/>
        <w:gridCol w:w="1177"/>
        <w:gridCol w:w="1477"/>
        <w:gridCol w:w="1170"/>
        <w:gridCol w:w="2880"/>
      </w:tblGrid>
      <w:tr w:rsidR="003D2C10" w:rsidRPr="009A1648" w14:paraId="15D12962" w14:textId="77777777" w:rsidTr="00101F7C">
        <w:trPr>
          <w:trHeight w:val="584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BBB8995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b/>
                <w:bCs/>
                <w:szCs w:val="24"/>
              </w:rPr>
              <w:t xml:space="preserve">Decimal </w:t>
            </w:r>
          </w:p>
        </w:tc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99ECE5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b/>
                <w:bCs/>
                <w:szCs w:val="24"/>
              </w:rPr>
              <w:t xml:space="preserve">4-bit Binary </w:t>
            </w:r>
          </w:p>
        </w:tc>
        <w:tc>
          <w:tcPr>
            <w:tcW w:w="117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22103E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b/>
                <w:bCs/>
                <w:szCs w:val="24"/>
              </w:rPr>
              <w:t xml:space="preserve">Decimal </w:t>
            </w:r>
          </w:p>
        </w:tc>
        <w:tc>
          <w:tcPr>
            <w:tcW w:w="147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5D5E886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b/>
                <w:bCs/>
                <w:szCs w:val="24"/>
              </w:rPr>
              <w:t xml:space="preserve">8-bit Binary </w:t>
            </w: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A4639E4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b/>
                <w:bCs/>
                <w:szCs w:val="24"/>
              </w:rPr>
              <w:t xml:space="preserve">Decimal 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327B82B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b/>
                <w:bCs/>
                <w:szCs w:val="24"/>
              </w:rPr>
              <w:t xml:space="preserve">16-bit Binary </w:t>
            </w:r>
          </w:p>
        </w:tc>
      </w:tr>
      <w:tr w:rsidR="003D2C10" w:rsidRPr="009A1648" w14:paraId="556CB0CB" w14:textId="77777777" w:rsidTr="00101F7C">
        <w:trPr>
          <w:trHeight w:val="210"/>
        </w:trPr>
        <w:tc>
          <w:tcPr>
            <w:tcW w:w="117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42D4D53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9 </w:t>
            </w:r>
          </w:p>
        </w:tc>
        <w:tc>
          <w:tcPr>
            <w:tcW w:w="1084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FC2FE3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01</w:t>
            </w:r>
          </w:p>
        </w:tc>
        <w:tc>
          <w:tcPr>
            <w:tcW w:w="117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C5DCEC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7 </w:t>
            </w:r>
          </w:p>
        </w:tc>
        <w:tc>
          <w:tcPr>
            <w:tcW w:w="147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B9322F" w14:textId="37548B53" w:rsidR="003D2C10" w:rsidRPr="009A1648" w:rsidRDefault="00A65BD8" w:rsidP="00A65BD8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00 0111</w:t>
            </w:r>
          </w:p>
        </w:tc>
        <w:tc>
          <w:tcPr>
            <w:tcW w:w="117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C71702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255 </w:t>
            </w:r>
          </w:p>
        </w:tc>
        <w:tc>
          <w:tcPr>
            <w:tcW w:w="288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CA6AB7" w14:textId="47162349" w:rsidR="003D2C10" w:rsidRPr="009A1648" w:rsidRDefault="00A65BD8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00 0000 1111 1111</w:t>
            </w:r>
          </w:p>
        </w:tc>
      </w:tr>
      <w:tr w:rsidR="003D2C10" w:rsidRPr="009A1648" w14:paraId="2773D048" w14:textId="77777777" w:rsidTr="00101F7C">
        <w:trPr>
          <w:trHeight w:val="18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5C72C12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7 </w:t>
            </w:r>
          </w:p>
        </w:tc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F27D98" w14:textId="23502B15" w:rsidR="003D2C10" w:rsidRPr="009A1648" w:rsidRDefault="00A65BD8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111</w:t>
            </w:r>
          </w:p>
        </w:tc>
        <w:tc>
          <w:tcPr>
            <w:tcW w:w="11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C8D588" w14:textId="747A958E" w:rsidR="003D2C10" w:rsidRPr="009A1648" w:rsidRDefault="00A65BD8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34</w:t>
            </w:r>
          </w:p>
        </w:tc>
        <w:tc>
          <w:tcPr>
            <w:tcW w:w="1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B4ADC7" w14:textId="4171C6E5" w:rsidR="003D2C10" w:rsidRPr="009A1648" w:rsidRDefault="00A65BD8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10 0010</w:t>
            </w: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7B904D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92 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5B87C1" w14:textId="4E7FDFF9" w:rsidR="003D2C10" w:rsidRPr="009A1648" w:rsidRDefault="00A65BD8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00 0000 1100 0000</w:t>
            </w:r>
          </w:p>
        </w:tc>
      </w:tr>
      <w:tr w:rsidR="003D2C10" w:rsidRPr="009A1648" w14:paraId="5840F888" w14:textId="77777777" w:rsidTr="00101F7C">
        <w:trPr>
          <w:trHeight w:val="106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0A2A7B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2 </w:t>
            </w:r>
          </w:p>
        </w:tc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0C7FBC" w14:textId="0B4009BD" w:rsidR="003D2C10" w:rsidRPr="009A1648" w:rsidRDefault="00A65BD8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10</w:t>
            </w:r>
          </w:p>
        </w:tc>
        <w:tc>
          <w:tcPr>
            <w:tcW w:w="11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8D1AF9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25 </w:t>
            </w:r>
          </w:p>
        </w:tc>
        <w:tc>
          <w:tcPr>
            <w:tcW w:w="1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50ADD5" w14:textId="71EC70CB" w:rsidR="003D2C10" w:rsidRPr="009A1648" w:rsidRDefault="00A65BD8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111 1101</w:t>
            </w: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298305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88 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942AF7" w14:textId="3652CE9A" w:rsidR="003D2C10" w:rsidRPr="009A1648" w:rsidRDefault="00A65BD8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00 0000 1011 1100</w:t>
            </w:r>
          </w:p>
        </w:tc>
      </w:tr>
      <w:tr w:rsidR="003D2C10" w:rsidRPr="009A1648" w14:paraId="181EE573" w14:textId="77777777" w:rsidTr="00101F7C">
        <w:trPr>
          <w:trHeight w:val="43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F8B5917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5 </w:t>
            </w:r>
          </w:p>
        </w:tc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E59F79" w14:textId="58779F77" w:rsidR="003D2C10" w:rsidRPr="009A1648" w:rsidRDefault="00A65BD8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111</w:t>
            </w:r>
          </w:p>
        </w:tc>
        <w:tc>
          <w:tcPr>
            <w:tcW w:w="11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23AFD0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57 </w:t>
            </w:r>
          </w:p>
        </w:tc>
        <w:tc>
          <w:tcPr>
            <w:tcW w:w="1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F1C83A5" w14:textId="2E7BAC22" w:rsidR="003D2C10" w:rsidRPr="009A1648" w:rsidRDefault="00A65BD8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01 1101</w:t>
            </w: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F33CEB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312 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74AD07" w14:textId="1C5C1B62" w:rsidR="003D2C10" w:rsidRPr="009A1648" w:rsidRDefault="00A65BD8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00 0001 0011 1000</w:t>
            </w:r>
          </w:p>
        </w:tc>
      </w:tr>
      <w:tr w:rsidR="003D2C10" w:rsidRPr="009A1648" w14:paraId="4F2F3074" w14:textId="77777777" w:rsidTr="00101F7C">
        <w:trPr>
          <w:trHeight w:val="196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5522A6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2 </w:t>
            </w:r>
          </w:p>
        </w:tc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1F2B27" w14:textId="4D95F343" w:rsidR="003D2C10" w:rsidRPr="009A1648" w:rsidRDefault="00A65BD8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11</w:t>
            </w:r>
          </w:p>
        </w:tc>
        <w:tc>
          <w:tcPr>
            <w:tcW w:w="11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C71990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62 </w:t>
            </w:r>
          </w:p>
        </w:tc>
        <w:tc>
          <w:tcPr>
            <w:tcW w:w="1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2C6B1A" w14:textId="01C5FAFC" w:rsidR="003D2C10" w:rsidRPr="009A1648" w:rsidRDefault="00A65BD8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0010 0101 </w:t>
            </w: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B1595DB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517 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22C6BE" w14:textId="7687B95B" w:rsidR="003D2C10" w:rsidRPr="009A1648" w:rsidRDefault="00A65BD8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00 0010 0000 0101</w:t>
            </w:r>
          </w:p>
        </w:tc>
      </w:tr>
      <w:tr w:rsidR="003D2C10" w:rsidRPr="009A1648" w14:paraId="0AEBC461" w14:textId="77777777" w:rsidTr="00101F7C">
        <w:trPr>
          <w:trHeight w:val="196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62AC47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1 </w:t>
            </w:r>
          </w:p>
        </w:tc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4780D57" w14:textId="5FA8EC85" w:rsidR="003D2C10" w:rsidRPr="009A1648" w:rsidRDefault="00A65BD8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11</w:t>
            </w:r>
          </w:p>
        </w:tc>
        <w:tc>
          <w:tcPr>
            <w:tcW w:w="11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A48B83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37 </w:t>
            </w:r>
          </w:p>
        </w:tc>
        <w:tc>
          <w:tcPr>
            <w:tcW w:w="1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88F050" w14:textId="3601CD4F" w:rsidR="003D2C10" w:rsidRPr="009A1648" w:rsidRDefault="00A65BD8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10 0101</w:t>
            </w: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781118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264 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348C00" w14:textId="61BFF3F4" w:rsidR="003D2C10" w:rsidRPr="009A1648" w:rsidRDefault="00A65BD8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00 0001 0000 1000</w:t>
            </w:r>
          </w:p>
        </w:tc>
      </w:tr>
      <w:tr w:rsidR="003D2C10" w:rsidRPr="009A1648" w14:paraId="38C47C20" w14:textId="77777777" w:rsidTr="00101F7C">
        <w:trPr>
          <w:trHeight w:val="18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D971B1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6 </w:t>
            </w:r>
          </w:p>
        </w:tc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EB4C78" w14:textId="08940BE4" w:rsidR="003D2C10" w:rsidRPr="009A1648" w:rsidRDefault="00A65BD8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110</w:t>
            </w:r>
          </w:p>
        </w:tc>
        <w:tc>
          <w:tcPr>
            <w:tcW w:w="11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E18823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66 </w:t>
            </w:r>
          </w:p>
        </w:tc>
        <w:tc>
          <w:tcPr>
            <w:tcW w:w="1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3079D0" w14:textId="59A3A61E" w:rsidR="003D2C10" w:rsidRPr="009A1648" w:rsidRDefault="00A65BD8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100 0010</w:t>
            </w: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BDE4E6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543 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031835" w14:textId="45B61B2C" w:rsidR="003D2C10" w:rsidRPr="009A1648" w:rsidRDefault="00A65BD8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00 0010 0001 1111</w:t>
            </w:r>
          </w:p>
        </w:tc>
      </w:tr>
      <w:tr w:rsidR="003D2C10" w:rsidRPr="009A1648" w14:paraId="225E584F" w14:textId="77777777" w:rsidTr="00101F7C">
        <w:trPr>
          <w:trHeight w:val="178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DAAD6A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5 </w:t>
            </w:r>
          </w:p>
        </w:tc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3BBAE3" w14:textId="4C0CBEB0" w:rsidR="003D2C10" w:rsidRPr="009A1648" w:rsidRDefault="00A65BD8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101</w:t>
            </w:r>
          </w:p>
        </w:tc>
        <w:tc>
          <w:tcPr>
            <w:tcW w:w="11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7D6835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77 </w:t>
            </w:r>
          </w:p>
        </w:tc>
        <w:tc>
          <w:tcPr>
            <w:tcW w:w="1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13BFF9" w14:textId="2343705E" w:rsidR="003D2C10" w:rsidRPr="009A1648" w:rsidRDefault="00A65BD8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100 1101</w:t>
            </w: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B8A414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819 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7B46F7" w14:textId="4D8F2735" w:rsidR="003D2C10" w:rsidRPr="009A1648" w:rsidRDefault="00A65BD8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00 0011 0011 0011</w:t>
            </w:r>
          </w:p>
        </w:tc>
      </w:tr>
      <w:tr w:rsidR="003D2C10" w:rsidRPr="009A1648" w14:paraId="36B08D26" w14:textId="77777777" w:rsidTr="00101F7C">
        <w:trPr>
          <w:trHeight w:val="115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6E9BBA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8 </w:t>
            </w:r>
          </w:p>
        </w:tc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58FDEB" w14:textId="75486D46" w:rsidR="003D2C10" w:rsidRPr="009A1648" w:rsidRDefault="00A65BD8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00</w:t>
            </w:r>
          </w:p>
        </w:tc>
        <w:tc>
          <w:tcPr>
            <w:tcW w:w="11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1207EB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88 </w:t>
            </w:r>
          </w:p>
        </w:tc>
        <w:tc>
          <w:tcPr>
            <w:tcW w:w="1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C6C39F" w14:textId="7A6D6FAA" w:rsidR="003D2C10" w:rsidRPr="009A1648" w:rsidRDefault="00A65BD8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101 1000</w:t>
            </w: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4B9156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027 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B1383B4" w14:textId="5282853C" w:rsidR="003D2C10" w:rsidRPr="009A1648" w:rsidRDefault="00A65BD8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00 0100 0000 0011</w:t>
            </w:r>
          </w:p>
        </w:tc>
      </w:tr>
      <w:tr w:rsidR="003D2C10" w:rsidRPr="009A1648" w14:paraId="51DB7359" w14:textId="77777777" w:rsidTr="00101F7C">
        <w:trPr>
          <w:trHeight w:val="61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23AEEA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3 </w:t>
            </w:r>
          </w:p>
        </w:tc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FA251F" w14:textId="01A409FF" w:rsidR="003D2C10" w:rsidRPr="009A1648" w:rsidRDefault="00A65BD8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101</w:t>
            </w:r>
          </w:p>
        </w:tc>
        <w:tc>
          <w:tcPr>
            <w:tcW w:w="11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6ECF21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99 </w:t>
            </w:r>
          </w:p>
        </w:tc>
        <w:tc>
          <w:tcPr>
            <w:tcW w:w="1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0D2005" w14:textId="57E08AA9" w:rsidR="003D2C10" w:rsidRPr="009A1648" w:rsidRDefault="00A65BD8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110 0011</w:t>
            </w: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92438D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2055 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3622A1" w14:textId="05D787F0" w:rsidR="003D2C10" w:rsidRPr="009A1648" w:rsidRDefault="00A65BD8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00 1000 0000 0111</w:t>
            </w:r>
          </w:p>
        </w:tc>
      </w:tr>
      <w:tr w:rsidR="003D2C10" w:rsidRPr="009A1648" w14:paraId="4B4091C6" w14:textId="77777777" w:rsidTr="00101F7C">
        <w:trPr>
          <w:trHeight w:val="178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E4F6A5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4 </w:t>
            </w:r>
          </w:p>
        </w:tc>
        <w:tc>
          <w:tcPr>
            <w:tcW w:w="108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D7058F" w14:textId="4AEE9F2A" w:rsidR="003D2C10" w:rsidRPr="009A1648" w:rsidRDefault="00A65BD8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110</w:t>
            </w:r>
          </w:p>
        </w:tc>
        <w:tc>
          <w:tcPr>
            <w:tcW w:w="11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FD3544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09 </w:t>
            </w:r>
          </w:p>
        </w:tc>
        <w:tc>
          <w:tcPr>
            <w:tcW w:w="14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F11DFB" w14:textId="12F65341" w:rsidR="003D2C10" w:rsidRPr="009A1648" w:rsidRDefault="00A65BD8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110 1101</w:t>
            </w: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1833CC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63 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87FEA4" w14:textId="2029E1E0" w:rsidR="003D2C10" w:rsidRPr="009A1648" w:rsidRDefault="00A65BD8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00 0000 0011 1111</w:t>
            </w:r>
          </w:p>
        </w:tc>
      </w:tr>
    </w:tbl>
    <w:p w14:paraId="07253B9D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14:paraId="3A6CB1FA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14:paraId="76F4A9A5" w14:textId="77777777" w:rsidR="003D2C10" w:rsidRPr="00D63973" w:rsidRDefault="003D2C10" w:rsidP="003D2C10">
      <w:pPr>
        <w:pStyle w:val="NoSpacing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xercise 2</w:t>
      </w:r>
      <w:r w:rsidR="007E576F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(</w:t>
      </w:r>
      <w:r w:rsidRPr="00F85BF6">
        <w:rPr>
          <w:rFonts w:ascii="Arial" w:hAnsi="Arial" w:cs="Arial"/>
          <w:b/>
          <w:color w:val="FF0000"/>
          <w:sz w:val="24"/>
          <w:szCs w:val="24"/>
        </w:rPr>
        <w:t>2</w:t>
      </w:r>
      <w:r>
        <w:rPr>
          <w:rFonts w:ascii="Arial" w:hAnsi="Arial" w:cs="Arial"/>
          <w:b/>
          <w:color w:val="FF0000"/>
          <w:sz w:val="24"/>
          <w:szCs w:val="24"/>
        </w:rPr>
        <w:t>.5</w:t>
      </w:r>
      <w:r w:rsidRPr="00F85BF6">
        <w:rPr>
          <w:rFonts w:ascii="Arial" w:hAnsi="Arial" w:cs="Arial"/>
          <w:b/>
          <w:color w:val="FF0000"/>
          <w:sz w:val="24"/>
          <w:szCs w:val="24"/>
        </w:rPr>
        <w:t>marks</w:t>
      </w:r>
      <w:r>
        <w:rPr>
          <w:rFonts w:ascii="Arial" w:hAnsi="Arial" w:cs="Arial"/>
          <w:b/>
          <w:sz w:val="24"/>
          <w:szCs w:val="24"/>
        </w:rPr>
        <w:t>): Convert decimal numbers to binary and hexadecimal ones</w:t>
      </w:r>
    </w:p>
    <w:p w14:paraId="231D1960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W w:w="896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3"/>
        <w:gridCol w:w="1501"/>
        <w:gridCol w:w="900"/>
        <w:gridCol w:w="1260"/>
        <w:gridCol w:w="2610"/>
        <w:gridCol w:w="1530"/>
      </w:tblGrid>
      <w:tr w:rsidR="003D2C10" w:rsidRPr="00D63973" w14:paraId="19E5838B" w14:textId="77777777" w:rsidTr="00101F7C">
        <w:trPr>
          <w:trHeight w:val="584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634A39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  <w:b/>
                <w:bCs/>
              </w:rPr>
              <w:t xml:space="preserve">Decimal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233816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  <w:b/>
                <w:bCs/>
              </w:rPr>
              <w:t xml:space="preserve">Binary </w:t>
            </w: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2B737F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proofErr w:type="spellStart"/>
            <w:r w:rsidRPr="00D63973">
              <w:rPr>
                <w:rFonts w:ascii="Arial" w:hAnsi="Arial" w:cs="Arial"/>
                <w:b/>
                <w:bCs/>
              </w:rPr>
              <w:t>Hexa</w:t>
            </w:r>
            <w:proofErr w:type="spellEnd"/>
            <w:r w:rsidRPr="00D63973">
              <w:rPr>
                <w:rFonts w:ascii="Arial" w:hAnsi="Arial" w:cs="Arial"/>
                <w:b/>
                <w:bCs/>
              </w:rPr>
              <w:t xml:space="preserve">. 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FA77E5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  <w:b/>
                <w:bCs/>
              </w:rPr>
              <w:t xml:space="preserve">Decimal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D68534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  <w:b/>
                <w:bCs/>
              </w:rPr>
              <w:t xml:space="preserve">16-bit Binary 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C0DCDA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  <w:b/>
                <w:bCs/>
              </w:rPr>
              <w:t xml:space="preserve">Hexadecimal </w:t>
            </w:r>
          </w:p>
        </w:tc>
      </w:tr>
      <w:tr w:rsidR="003D2C10" w:rsidRPr="00D63973" w14:paraId="22B9E2AA" w14:textId="77777777" w:rsidTr="00101F7C">
        <w:trPr>
          <w:trHeight w:val="111"/>
        </w:trPr>
        <w:tc>
          <w:tcPr>
            <w:tcW w:w="1163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4F43827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9 </w:t>
            </w:r>
          </w:p>
        </w:tc>
        <w:tc>
          <w:tcPr>
            <w:tcW w:w="1501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1ADCAC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001 </w:t>
            </w:r>
          </w:p>
        </w:tc>
        <w:tc>
          <w:tcPr>
            <w:tcW w:w="90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90AEA4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9 </w:t>
            </w:r>
          </w:p>
        </w:tc>
        <w:tc>
          <w:tcPr>
            <w:tcW w:w="126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88A2AA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255 </w:t>
            </w:r>
          </w:p>
        </w:tc>
        <w:tc>
          <w:tcPr>
            <w:tcW w:w="261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D552D6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>0000 0000 1111 1111</w:t>
            </w:r>
          </w:p>
        </w:tc>
        <w:tc>
          <w:tcPr>
            <w:tcW w:w="153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4D7B7FB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00FF </w:t>
            </w:r>
          </w:p>
        </w:tc>
      </w:tr>
      <w:tr w:rsidR="003D2C10" w:rsidRPr="00D63973" w14:paraId="725368A9" w14:textId="77777777" w:rsidTr="00101F7C">
        <w:trPr>
          <w:trHeight w:val="133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395C5D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27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993600" w14:textId="5D727240" w:rsidR="003D2C10" w:rsidRPr="00D63973" w:rsidRDefault="00A65BD8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11 1111</w:t>
            </w: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B96C26" w14:textId="3594E9E7" w:rsidR="003D2C10" w:rsidRPr="00D63973" w:rsidRDefault="00A65BD8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F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F76D8F4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92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6DD8BE" w14:textId="7E8AF82E" w:rsidR="003D2C10" w:rsidRPr="00D63973" w:rsidRDefault="00A65BD8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000 0000 1100 0000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20AB2C" w14:textId="1151039B" w:rsidR="003D2C10" w:rsidRPr="00D63973" w:rsidRDefault="00A65BD8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0C0</w:t>
            </w:r>
          </w:p>
        </w:tc>
      </w:tr>
      <w:tr w:rsidR="003D2C10" w:rsidRPr="00D63973" w14:paraId="20F6A2BF" w14:textId="77777777" w:rsidTr="00101F7C">
        <w:trPr>
          <w:trHeight w:val="286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E305A6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25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45C544D" w14:textId="4B19391F" w:rsidR="003D2C10" w:rsidRPr="00D63973" w:rsidRDefault="00A65BD8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11 1101</w:t>
            </w: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1ABAC8" w14:textId="01CC5C6D" w:rsidR="003D2C10" w:rsidRPr="00D63973" w:rsidRDefault="00795A1F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D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7C55F5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88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5FA86E7" w14:textId="717A43B0" w:rsidR="003D2C10" w:rsidRPr="00D63973" w:rsidRDefault="00A65BD8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000 000</w:t>
            </w:r>
            <w:r w:rsidR="00795A1F">
              <w:rPr>
                <w:rFonts w:ascii="Arial" w:hAnsi="Arial" w:cs="Arial"/>
              </w:rPr>
              <w:t>0 1011 1100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15F8CC" w14:textId="5D297451" w:rsidR="003D2C10" w:rsidRPr="00D63973" w:rsidRDefault="00A65BD8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0BC</w:t>
            </w:r>
          </w:p>
        </w:tc>
      </w:tr>
      <w:tr w:rsidR="003D2C10" w:rsidRPr="00D63973" w14:paraId="01016D40" w14:textId="77777777" w:rsidTr="00101F7C">
        <w:trPr>
          <w:trHeight w:val="196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0CE3DF3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57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2B4E78" w14:textId="47C563DD" w:rsidR="003D2C10" w:rsidRPr="00D63973" w:rsidRDefault="00795A1F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1001 1101 </w:t>
            </w: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6E3E77" w14:textId="63028923" w:rsidR="003D2C10" w:rsidRPr="00D63973" w:rsidRDefault="00795A1F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D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5F3239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312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168A21" w14:textId="22CC6AC0" w:rsidR="003D2C10" w:rsidRPr="00D63973" w:rsidRDefault="00795A1F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000 0001 0011 1000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BDCA29" w14:textId="723E9D7C" w:rsidR="003D2C10" w:rsidRPr="00D63973" w:rsidRDefault="00795A1F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38</w:t>
            </w:r>
          </w:p>
        </w:tc>
      </w:tr>
      <w:tr w:rsidR="003D2C10" w:rsidRPr="00D63973" w14:paraId="6FF75480" w14:textId="77777777" w:rsidTr="00101F7C">
        <w:trPr>
          <w:trHeight w:val="223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C8E886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62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8D1FF7" w14:textId="67D75B77" w:rsidR="003D2C10" w:rsidRPr="00D63973" w:rsidRDefault="00795A1F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10 0010</w:t>
            </w: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10306A" w14:textId="49F2197E" w:rsidR="003D2C10" w:rsidRPr="00D63973" w:rsidRDefault="00795A1F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2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1E4778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517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1A8B544" w14:textId="05171759" w:rsidR="003D2C10" w:rsidRPr="00D63973" w:rsidRDefault="00795A1F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0000 0010 0000 0101 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03EB01F" w14:textId="39CF8190" w:rsidR="003D2C10" w:rsidRPr="00D63973" w:rsidRDefault="00795A1F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205</w:t>
            </w:r>
          </w:p>
        </w:tc>
      </w:tr>
      <w:tr w:rsidR="003D2C10" w:rsidRPr="00D63973" w14:paraId="53CF9F1D" w14:textId="77777777" w:rsidTr="00101F7C">
        <w:trPr>
          <w:trHeight w:val="160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719806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37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E2232D" w14:textId="55ABB883" w:rsidR="003D2C10" w:rsidRPr="00D63973" w:rsidRDefault="00795A1F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010 0101</w:t>
            </w: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6C5F13" w14:textId="1D4CF850" w:rsidR="003D2C10" w:rsidRPr="00D63973" w:rsidRDefault="00795A1F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881AB1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264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74DA61" w14:textId="739FB369" w:rsidR="003D2C10" w:rsidRPr="00D63973" w:rsidRDefault="00795A1F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000 0001 0000 1000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EAB285" w14:textId="620C7436" w:rsidR="003D2C10" w:rsidRPr="00D63973" w:rsidRDefault="00795A1F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08</w:t>
            </w:r>
          </w:p>
        </w:tc>
      </w:tr>
      <w:tr w:rsidR="003D2C10" w:rsidRPr="00D63973" w14:paraId="2200ECB5" w14:textId="77777777" w:rsidTr="00101F7C">
        <w:trPr>
          <w:trHeight w:val="205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17ECAE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lastRenderedPageBreak/>
              <w:t xml:space="preserve">66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3DFC48D" w14:textId="2FC0D866" w:rsidR="003D2C10" w:rsidRPr="00D63973" w:rsidRDefault="00795A1F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0100 0010 </w:t>
            </w: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8419EF" w14:textId="0A47A09C" w:rsidR="003D2C10" w:rsidRPr="00D63973" w:rsidRDefault="00795A1F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2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E3AEF5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543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BBAB45" w14:textId="25CB663D" w:rsidR="003D2C10" w:rsidRPr="00D63973" w:rsidRDefault="007147F4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000 0010 0001 1111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A64DBB" w14:textId="5542CFE0" w:rsidR="003D2C10" w:rsidRPr="00D63973" w:rsidRDefault="007147F4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21F</w:t>
            </w:r>
          </w:p>
        </w:tc>
      </w:tr>
      <w:tr w:rsidR="003D2C10" w:rsidRPr="00D63973" w14:paraId="7E30BD31" w14:textId="77777777" w:rsidTr="00101F7C">
        <w:trPr>
          <w:trHeight w:val="241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859334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77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6CF540" w14:textId="6CDBB25D" w:rsidR="003D2C10" w:rsidRPr="00D63973" w:rsidRDefault="007147F4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00 1101</w:t>
            </w: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097D68" w14:textId="177E561E" w:rsidR="003D2C10" w:rsidRPr="00D63973" w:rsidRDefault="007147F4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D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1CBA80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819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2B916C" w14:textId="4FAD2837" w:rsidR="003D2C10" w:rsidRPr="00D63973" w:rsidRDefault="007147F4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000 0011 0011 0011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76BCAA" w14:textId="35137C95" w:rsidR="003D2C10" w:rsidRPr="00D63973" w:rsidRDefault="007147F4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333</w:t>
            </w:r>
          </w:p>
        </w:tc>
      </w:tr>
      <w:tr w:rsidR="003D2C10" w:rsidRPr="00D63973" w14:paraId="00B659A3" w14:textId="77777777" w:rsidTr="00101F7C">
        <w:trPr>
          <w:trHeight w:val="196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D6EF52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88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A7F3A3" w14:textId="08007EE1" w:rsidR="003D2C10" w:rsidRPr="00D63973" w:rsidRDefault="007147F4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01 1000</w:t>
            </w: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3A5555" w14:textId="05990407" w:rsidR="003D2C10" w:rsidRPr="00D63973" w:rsidRDefault="007147F4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8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E882A7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027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E94CB5" w14:textId="1C08F860" w:rsidR="003D2C10" w:rsidRPr="00D63973" w:rsidRDefault="007147F4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000 0100 0000 0011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30A853" w14:textId="36D94399" w:rsidR="003D2C10" w:rsidRPr="00D63973" w:rsidRDefault="007147F4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403</w:t>
            </w:r>
          </w:p>
        </w:tc>
      </w:tr>
      <w:tr w:rsidR="003D2C10" w:rsidRPr="00D63973" w14:paraId="44D39598" w14:textId="77777777" w:rsidTr="00101F7C">
        <w:trPr>
          <w:trHeight w:val="313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9981C0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99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13A428" w14:textId="1BDEC5BE" w:rsidR="003D2C10" w:rsidRPr="00D63973" w:rsidRDefault="007147F4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10 0011</w:t>
            </w: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8D45DC" w14:textId="6D943F87" w:rsidR="003D2C10" w:rsidRPr="00D63973" w:rsidRDefault="007147F4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3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4BDCCA8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2055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612AAA" w14:textId="3CC41E49" w:rsidR="003D2C10" w:rsidRPr="00D63973" w:rsidRDefault="007147F4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000 1000 0000 0111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AE893B" w14:textId="322F13DA" w:rsidR="003D2C10" w:rsidRPr="00D63973" w:rsidRDefault="007147F4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807</w:t>
            </w:r>
          </w:p>
        </w:tc>
      </w:tr>
      <w:tr w:rsidR="003D2C10" w:rsidRPr="00D63973" w14:paraId="2960D502" w14:textId="77777777" w:rsidTr="00101F7C">
        <w:trPr>
          <w:trHeight w:val="196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1EB70C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09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60FE22" w14:textId="1BE3F824" w:rsidR="003D2C10" w:rsidRPr="00D63973" w:rsidRDefault="007147F4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10 1101</w:t>
            </w: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022FBA" w14:textId="5C7A27D5" w:rsidR="003D2C10" w:rsidRPr="00D63973" w:rsidRDefault="007147F4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D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3EDB016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63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891AB4" w14:textId="6641C704" w:rsidR="003D2C10" w:rsidRPr="00D63973" w:rsidRDefault="007147F4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000 0000 0011 1111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D235A4" w14:textId="580796AD" w:rsidR="003D2C10" w:rsidRPr="00D63973" w:rsidRDefault="007147F4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03F</w:t>
            </w:r>
          </w:p>
        </w:tc>
      </w:tr>
    </w:tbl>
    <w:p w14:paraId="02D86DF2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14:paraId="43FE8394" w14:textId="60209A26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xercise 3</w:t>
      </w:r>
      <w:r w:rsidR="007E576F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(</w:t>
      </w:r>
      <w:r w:rsidRPr="00F85BF6">
        <w:rPr>
          <w:rFonts w:ascii="Arial" w:hAnsi="Arial" w:cs="Arial"/>
          <w:b/>
          <w:color w:val="FF0000"/>
          <w:sz w:val="24"/>
          <w:szCs w:val="24"/>
        </w:rPr>
        <w:t>2</w:t>
      </w:r>
      <w:r>
        <w:rPr>
          <w:rFonts w:ascii="Arial" w:hAnsi="Arial" w:cs="Arial"/>
          <w:b/>
          <w:color w:val="FF0000"/>
          <w:sz w:val="24"/>
          <w:szCs w:val="24"/>
        </w:rPr>
        <w:t>.5</w:t>
      </w:r>
      <w:r w:rsidRPr="00F85BF6">
        <w:rPr>
          <w:rFonts w:ascii="Arial" w:hAnsi="Arial" w:cs="Arial"/>
          <w:b/>
          <w:color w:val="FF0000"/>
          <w:sz w:val="24"/>
          <w:szCs w:val="24"/>
        </w:rPr>
        <w:t xml:space="preserve"> marks</w:t>
      </w:r>
      <w:r>
        <w:rPr>
          <w:rFonts w:ascii="Arial" w:hAnsi="Arial" w:cs="Arial"/>
          <w:b/>
          <w:sz w:val="24"/>
          <w:szCs w:val="24"/>
        </w:rPr>
        <w:t>): Compute</w:t>
      </w:r>
      <w:proofErr w:type="gramStart"/>
      <w:r>
        <w:rPr>
          <w:rFonts w:ascii="Arial" w:hAnsi="Arial" w:cs="Arial"/>
          <w:b/>
          <w:sz w:val="24"/>
          <w:szCs w:val="24"/>
        </w:rPr>
        <w:t xml:space="preserve">   </w:t>
      </w:r>
      <w:r>
        <w:rPr>
          <w:rFonts w:ascii="Arial" w:hAnsi="Arial" w:cs="Arial"/>
          <w:sz w:val="24"/>
          <w:szCs w:val="24"/>
        </w:rPr>
        <w:t>(</w:t>
      </w:r>
      <w:proofErr w:type="gramEnd"/>
      <w:r>
        <w:rPr>
          <w:rFonts w:ascii="Arial" w:hAnsi="Arial" w:cs="Arial"/>
          <w:sz w:val="24"/>
          <w:szCs w:val="24"/>
        </w:rPr>
        <w:t>b: binary,  q: octal, h: hexadecimal</w:t>
      </w:r>
      <w:r w:rsidR="00EB14CC">
        <w:rPr>
          <w:rFonts w:ascii="Arial" w:hAnsi="Arial" w:cs="Arial"/>
          <w:sz w:val="24"/>
          <w:szCs w:val="24"/>
          <w:lang w:val="vi-VN"/>
        </w:rPr>
        <w:t>, d: decimal</w:t>
      </w:r>
      <w:r>
        <w:rPr>
          <w:rFonts w:ascii="Arial" w:hAnsi="Arial" w:cs="Arial"/>
          <w:sz w:val="24"/>
          <w:szCs w:val="24"/>
        </w:rPr>
        <w:t>)</w:t>
      </w:r>
    </w:p>
    <w:p w14:paraId="160A941F" w14:textId="77777777" w:rsidR="003D2C10" w:rsidRPr="009A1648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14:paraId="2EE11B17" w14:textId="367E7DAF" w:rsidR="003D2C10" w:rsidRPr="00D63973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 w:rsidRPr="00D63973">
        <w:rPr>
          <w:rFonts w:ascii="Arial" w:hAnsi="Arial" w:cs="Arial"/>
          <w:b/>
          <w:bCs/>
          <w:sz w:val="24"/>
          <w:szCs w:val="24"/>
        </w:rPr>
        <w:t>3245q + 247q</w:t>
      </w:r>
      <w:r>
        <w:rPr>
          <w:rFonts w:ascii="Arial" w:hAnsi="Arial" w:cs="Arial"/>
          <w:b/>
          <w:bCs/>
          <w:sz w:val="24"/>
          <w:szCs w:val="24"/>
        </w:rPr>
        <w:t xml:space="preserve"> = </w:t>
      </w:r>
      <w:r w:rsidR="007147F4">
        <w:rPr>
          <w:rFonts w:ascii="Arial" w:hAnsi="Arial" w:cs="Arial"/>
          <w:b/>
          <w:bCs/>
          <w:sz w:val="24"/>
          <w:szCs w:val="24"/>
        </w:rPr>
        <w:t>3514</w:t>
      </w:r>
      <w:r>
        <w:rPr>
          <w:rFonts w:ascii="Arial" w:hAnsi="Arial" w:cs="Arial"/>
          <w:b/>
          <w:bCs/>
          <w:sz w:val="24"/>
          <w:szCs w:val="24"/>
        </w:rPr>
        <w:t xml:space="preserve">q = </w:t>
      </w:r>
      <w:r w:rsidR="007147F4">
        <w:rPr>
          <w:rFonts w:ascii="Arial" w:hAnsi="Arial" w:cs="Arial"/>
          <w:b/>
          <w:bCs/>
          <w:sz w:val="24"/>
          <w:szCs w:val="24"/>
        </w:rPr>
        <w:t>011101001100</w:t>
      </w:r>
      <w:r>
        <w:rPr>
          <w:rFonts w:ascii="Arial" w:hAnsi="Arial" w:cs="Arial"/>
          <w:b/>
          <w:bCs/>
          <w:sz w:val="24"/>
          <w:szCs w:val="24"/>
        </w:rPr>
        <w:t>b</w:t>
      </w:r>
    </w:p>
    <w:p w14:paraId="0CD9132E" w14:textId="0D9108C7" w:rsidR="003D2C10" w:rsidRDefault="003D2C10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  <w:r w:rsidRPr="00D63973">
        <w:rPr>
          <w:rFonts w:ascii="Arial" w:hAnsi="Arial" w:cs="Arial"/>
          <w:b/>
          <w:bCs/>
          <w:sz w:val="24"/>
          <w:szCs w:val="24"/>
        </w:rPr>
        <w:t>1A7Bh + 26FE7h</w:t>
      </w:r>
      <w:r>
        <w:rPr>
          <w:rFonts w:ascii="Arial" w:hAnsi="Arial" w:cs="Arial"/>
          <w:b/>
          <w:bCs/>
          <w:sz w:val="24"/>
          <w:szCs w:val="24"/>
        </w:rPr>
        <w:t xml:space="preserve"> = </w:t>
      </w:r>
      <w:r w:rsidR="007147F4">
        <w:rPr>
          <w:rFonts w:ascii="Arial" w:hAnsi="Arial" w:cs="Arial"/>
          <w:b/>
          <w:bCs/>
          <w:sz w:val="24"/>
          <w:szCs w:val="24"/>
        </w:rPr>
        <w:t>28A62</w:t>
      </w:r>
      <w:r>
        <w:rPr>
          <w:rFonts w:ascii="Arial" w:hAnsi="Arial" w:cs="Arial"/>
          <w:b/>
          <w:bCs/>
          <w:sz w:val="24"/>
          <w:szCs w:val="24"/>
        </w:rPr>
        <w:t xml:space="preserve">h = </w:t>
      </w:r>
      <w:r w:rsidR="007147F4">
        <w:rPr>
          <w:rFonts w:ascii="Arial" w:hAnsi="Arial" w:cs="Arial"/>
          <w:b/>
          <w:bCs/>
          <w:sz w:val="24"/>
          <w:szCs w:val="24"/>
        </w:rPr>
        <w:t>00101000101001100010</w:t>
      </w:r>
      <w:r>
        <w:rPr>
          <w:rFonts w:ascii="Arial" w:hAnsi="Arial" w:cs="Arial"/>
          <w:b/>
          <w:bCs/>
          <w:sz w:val="24"/>
          <w:szCs w:val="24"/>
        </w:rPr>
        <w:t>b</w:t>
      </w:r>
    </w:p>
    <w:p w14:paraId="7EC18CAC" w14:textId="0556988A" w:rsidR="003D2C10" w:rsidRDefault="003D2C10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  <w:r w:rsidRPr="00351588">
        <w:rPr>
          <w:rFonts w:ascii="Arial" w:hAnsi="Arial" w:cs="Arial"/>
          <w:b/>
          <w:bCs/>
          <w:sz w:val="24"/>
          <w:szCs w:val="24"/>
        </w:rPr>
        <w:t xml:space="preserve">1101101101b </w:t>
      </w:r>
      <w:proofErr w:type="gramStart"/>
      <w:r w:rsidRPr="00351588">
        <w:rPr>
          <w:rFonts w:ascii="Arial" w:hAnsi="Arial" w:cs="Arial"/>
          <w:b/>
          <w:bCs/>
          <w:sz w:val="24"/>
          <w:szCs w:val="24"/>
        </w:rPr>
        <w:t>-  10110111</w:t>
      </w:r>
      <w:proofErr w:type="gramEnd"/>
      <w:r w:rsidRPr="00351588">
        <w:rPr>
          <w:rFonts w:ascii="Arial" w:hAnsi="Arial" w:cs="Arial"/>
          <w:b/>
          <w:bCs/>
          <w:sz w:val="24"/>
          <w:szCs w:val="24"/>
        </w:rPr>
        <w:t xml:space="preserve">b </w:t>
      </w:r>
      <w:r>
        <w:rPr>
          <w:rFonts w:ascii="Arial" w:hAnsi="Arial" w:cs="Arial"/>
          <w:b/>
          <w:bCs/>
          <w:sz w:val="24"/>
          <w:szCs w:val="24"/>
        </w:rPr>
        <w:t>=</w:t>
      </w:r>
      <w:r w:rsidR="007147F4">
        <w:rPr>
          <w:rFonts w:ascii="Arial" w:hAnsi="Arial" w:cs="Arial"/>
          <w:b/>
          <w:bCs/>
          <w:sz w:val="24"/>
          <w:szCs w:val="24"/>
        </w:rPr>
        <w:t>1010110110</w:t>
      </w:r>
      <w:r>
        <w:rPr>
          <w:rFonts w:ascii="Arial" w:hAnsi="Arial" w:cs="Arial"/>
          <w:b/>
          <w:bCs/>
          <w:sz w:val="24"/>
          <w:szCs w:val="24"/>
        </w:rPr>
        <w:t>b</w:t>
      </w:r>
    </w:p>
    <w:p w14:paraId="623E8ED4" w14:textId="0963E845" w:rsidR="003D2C10" w:rsidRDefault="003D2C10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  <w:r w:rsidRPr="00351588">
        <w:rPr>
          <w:rFonts w:ascii="Arial" w:hAnsi="Arial" w:cs="Arial"/>
          <w:b/>
          <w:bCs/>
          <w:sz w:val="24"/>
          <w:szCs w:val="24"/>
        </w:rPr>
        <w:t xml:space="preserve"> 3654q – 337q</w:t>
      </w:r>
      <w:r>
        <w:rPr>
          <w:rFonts w:ascii="Arial" w:hAnsi="Arial" w:cs="Arial"/>
          <w:b/>
          <w:bCs/>
          <w:sz w:val="24"/>
          <w:szCs w:val="24"/>
        </w:rPr>
        <w:t xml:space="preserve"> =</w:t>
      </w:r>
      <w:r w:rsidR="007147F4">
        <w:rPr>
          <w:rFonts w:ascii="Arial" w:hAnsi="Arial" w:cs="Arial"/>
          <w:b/>
          <w:bCs/>
          <w:sz w:val="24"/>
          <w:szCs w:val="24"/>
        </w:rPr>
        <w:t>3315</w:t>
      </w:r>
      <w:r>
        <w:rPr>
          <w:rFonts w:ascii="Arial" w:hAnsi="Arial" w:cs="Arial"/>
          <w:b/>
          <w:bCs/>
          <w:sz w:val="24"/>
          <w:szCs w:val="24"/>
        </w:rPr>
        <w:t xml:space="preserve">q = </w:t>
      </w:r>
      <w:r w:rsidR="007147F4">
        <w:rPr>
          <w:rFonts w:ascii="Arial" w:hAnsi="Arial" w:cs="Arial"/>
          <w:b/>
          <w:bCs/>
          <w:sz w:val="24"/>
          <w:szCs w:val="24"/>
        </w:rPr>
        <w:t>011011001101</w:t>
      </w:r>
      <w:r>
        <w:rPr>
          <w:rFonts w:ascii="Arial" w:hAnsi="Arial" w:cs="Arial"/>
          <w:b/>
          <w:bCs/>
          <w:sz w:val="24"/>
          <w:szCs w:val="24"/>
        </w:rPr>
        <w:t>b</w:t>
      </w:r>
    </w:p>
    <w:p w14:paraId="14FA4E09" w14:textId="278ADAAD" w:rsidR="003D2C10" w:rsidRPr="00351588" w:rsidRDefault="003D2C10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  <w:r w:rsidRPr="00351588">
        <w:rPr>
          <w:rFonts w:ascii="Arial" w:hAnsi="Arial" w:cs="Arial"/>
          <w:b/>
          <w:bCs/>
          <w:sz w:val="24"/>
          <w:szCs w:val="24"/>
        </w:rPr>
        <w:t xml:space="preserve"> 3AB7h – 1FAh </w:t>
      </w:r>
      <w:r>
        <w:rPr>
          <w:rFonts w:ascii="Arial" w:hAnsi="Arial" w:cs="Arial"/>
          <w:b/>
          <w:bCs/>
          <w:sz w:val="24"/>
          <w:szCs w:val="24"/>
        </w:rPr>
        <w:t xml:space="preserve">= </w:t>
      </w:r>
      <w:r w:rsidR="007147F4">
        <w:rPr>
          <w:rFonts w:ascii="Arial" w:hAnsi="Arial" w:cs="Arial"/>
          <w:b/>
          <w:bCs/>
          <w:sz w:val="24"/>
          <w:szCs w:val="24"/>
        </w:rPr>
        <w:t>38BD</w:t>
      </w:r>
      <w:r>
        <w:rPr>
          <w:rFonts w:ascii="Arial" w:hAnsi="Arial" w:cs="Arial"/>
          <w:b/>
          <w:bCs/>
          <w:sz w:val="24"/>
          <w:szCs w:val="24"/>
        </w:rPr>
        <w:t>h =</w:t>
      </w:r>
      <w:r w:rsidR="007147F4">
        <w:rPr>
          <w:rFonts w:ascii="Arial" w:hAnsi="Arial" w:cs="Arial"/>
          <w:b/>
          <w:bCs/>
          <w:sz w:val="24"/>
          <w:szCs w:val="24"/>
        </w:rPr>
        <w:t>0011100010111101</w:t>
      </w:r>
      <w:r>
        <w:rPr>
          <w:rFonts w:ascii="Arial" w:hAnsi="Arial" w:cs="Arial"/>
          <w:b/>
          <w:bCs/>
          <w:sz w:val="24"/>
          <w:szCs w:val="24"/>
        </w:rPr>
        <w:t>b</w:t>
      </w:r>
    </w:p>
    <w:p w14:paraId="61905BC6" w14:textId="4FF919CF" w:rsidR="003D2C10" w:rsidRDefault="00565D42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36Ah – 576q = </w:t>
      </w:r>
      <w:r w:rsidR="007147F4">
        <w:rPr>
          <w:rFonts w:ascii="Arial" w:hAnsi="Arial" w:cs="Arial"/>
          <w:b/>
          <w:bCs/>
          <w:sz w:val="24"/>
          <w:szCs w:val="24"/>
        </w:rPr>
        <w:t>1</w:t>
      </w:r>
      <w:proofErr w:type="gramStart"/>
      <w:r w:rsidR="007147F4">
        <w:rPr>
          <w:rFonts w:ascii="Arial" w:hAnsi="Arial" w:cs="Arial"/>
          <w:b/>
          <w:bCs/>
          <w:sz w:val="24"/>
          <w:szCs w:val="24"/>
        </w:rPr>
        <w:t>EC</w:t>
      </w:r>
      <w:r w:rsidR="003D2C10">
        <w:rPr>
          <w:rFonts w:ascii="Arial" w:hAnsi="Arial" w:cs="Arial"/>
          <w:b/>
          <w:bCs/>
          <w:sz w:val="24"/>
          <w:szCs w:val="24"/>
        </w:rPr>
        <w:t>h  =</w:t>
      </w:r>
      <w:proofErr w:type="gramEnd"/>
      <w:r w:rsidR="003D2C10">
        <w:rPr>
          <w:rFonts w:ascii="Arial" w:hAnsi="Arial" w:cs="Arial"/>
          <w:b/>
          <w:bCs/>
          <w:sz w:val="24"/>
          <w:szCs w:val="24"/>
        </w:rPr>
        <w:t xml:space="preserve">  </w:t>
      </w:r>
      <w:r w:rsidR="007147F4">
        <w:rPr>
          <w:rFonts w:ascii="Arial" w:hAnsi="Arial" w:cs="Arial"/>
          <w:b/>
          <w:bCs/>
          <w:sz w:val="24"/>
          <w:szCs w:val="24"/>
        </w:rPr>
        <w:t>000111101100</w:t>
      </w:r>
      <w:r w:rsidR="003D2C10">
        <w:rPr>
          <w:rFonts w:ascii="Arial" w:hAnsi="Arial" w:cs="Arial"/>
          <w:b/>
          <w:bCs/>
          <w:sz w:val="24"/>
          <w:szCs w:val="24"/>
        </w:rPr>
        <w:t>b</w:t>
      </w:r>
    </w:p>
    <w:p w14:paraId="7A1DB715" w14:textId="504A693B" w:rsidR="003D2C10" w:rsidRPr="00351588" w:rsidRDefault="001013FE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64AEh – 1001101b= </w:t>
      </w:r>
      <w:r w:rsidR="007147F4">
        <w:rPr>
          <w:rFonts w:ascii="Arial" w:hAnsi="Arial" w:cs="Arial"/>
          <w:b/>
          <w:bCs/>
          <w:sz w:val="24"/>
          <w:szCs w:val="24"/>
        </w:rPr>
        <w:t>62141</w:t>
      </w:r>
      <w:r w:rsidR="003D2C10" w:rsidRPr="00351588">
        <w:rPr>
          <w:rFonts w:ascii="Arial" w:hAnsi="Arial" w:cs="Arial"/>
          <w:b/>
          <w:bCs/>
          <w:sz w:val="24"/>
          <w:szCs w:val="24"/>
        </w:rPr>
        <w:t>q</w:t>
      </w:r>
    </w:p>
    <w:p w14:paraId="6105A001" w14:textId="77777777" w:rsidR="003D2C10" w:rsidRDefault="003D2C10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</w:p>
    <w:p w14:paraId="2FD83E7A" w14:textId="77777777" w:rsidR="003D2C10" w:rsidRPr="00D63973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</w:t>
      </w:r>
      <w:r w:rsidR="001013FE">
        <w:rPr>
          <w:rFonts w:ascii="Arial" w:hAnsi="Arial" w:cs="Arial"/>
          <w:sz w:val="24"/>
          <w:szCs w:val="24"/>
        </w:rPr>
        <w:t>101101111</w:t>
      </w:r>
      <w:r w:rsidRPr="00D63973">
        <w:rPr>
          <w:rFonts w:ascii="Arial" w:hAnsi="Arial" w:cs="Arial"/>
          <w:sz w:val="24"/>
          <w:szCs w:val="24"/>
        </w:rPr>
        <w:t>b</w:t>
      </w:r>
    </w:p>
    <w:p w14:paraId="15E18851" w14:textId="77777777" w:rsidR="003D2C10" w:rsidRPr="00D63973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+  </w:t>
      </w:r>
      <w:r w:rsidR="001013FE">
        <w:rPr>
          <w:rFonts w:ascii="Arial" w:hAnsi="Arial" w:cs="Arial"/>
          <w:sz w:val="24"/>
          <w:szCs w:val="24"/>
        </w:rPr>
        <w:t>100111011</w:t>
      </w:r>
      <w:r w:rsidRPr="00D63973">
        <w:rPr>
          <w:rFonts w:ascii="Arial" w:hAnsi="Arial" w:cs="Arial"/>
          <w:sz w:val="24"/>
          <w:szCs w:val="24"/>
        </w:rPr>
        <w:t>b</w:t>
      </w:r>
    </w:p>
    <w:p w14:paraId="08375589" w14:textId="77777777" w:rsidR="003D2C10" w:rsidRPr="00D63973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</w:t>
      </w:r>
      <w:r w:rsidR="001013FE">
        <w:rPr>
          <w:rFonts w:ascii="Arial" w:hAnsi="Arial" w:cs="Arial"/>
          <w:sz w:val="24"/>
          <w:szCs w:val="24"/>
        </w:rPr>
        <w:t>110110001</w:t>
      </w:r>
      <w:r w:rsidRPr="00D63973">
        <w:rPr>
          <w:rFonts w:ascii="Arial" w:hAnsi="Arial" w:cs="Arial"/>
          <w:sz w:val="24"/>
          <w:szCs w:val="24"/>
        </w:rPr>
        <w:t>b</w:t>
      </w:r>
    </w:p>
    <w:p w14:paraId="4DD90E88" w14:textId="77777777" w:rsidR="003D2C10" w:rsidRPr="00D63973" w:rsidRDefault="003D2C10" w:rsidP="003D2C10">
      <w:pPr>
        <w:pStyle w:val="NoSpacing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     </w:t>
      </w:r>
      <w:r w:rsidRPr="00D63973">
        <w:rPr>
          <w:rFonts w:ascii="Arial" w:hAnsi="Arial" w:cs="Arial"/>
          <w:sz w:val="24"/>
          <w:szCs w:val="24"/>
          <w:u w:val="single"/>
        </w:rPr>
        <w:t>110001101b</w:t>
      </w:r>
    </w:p>
    <w:p w14:paraId="1B0F663A" w14:textId="2539D0EF" w:rsidR="003D2C10" w:rsidRDefault="007147F4" w:rsidP="003D2C1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111101000b</w:t>
      </w:r>
    </w:p>
    <w:p w14:paraId="7D523487" w14:textId="77777777" w:rsidR="007147F4" w:rsidRPr="00D63973" w:rsidRDefault="007147F4" w:rsidP="003D2C10">
      <w:pPr>
        <w:pStyle w:val="NoSpacing"/>
        <w:rPr>
          <w:rFonts w:ascii="Arial" w:hAnsi="Arial" w:cs="Arial"/>
          <w:sz w:val="24"/>
          <w:szCs w:val="24"/>
        </w:rPr>
      </w:pPr>
    </w:p>
    <w:p w14:paraId="38D18B59" w14:textId="3DB8C2D8" w:rsidR="003D2C10" w:rsidRPr="00351588" w:rsidRDefault="00565D42" w:rsidP="003D2C1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11010</w:t>
      </w:r>
      <w:r w:rsidR="003D2C10" w:rsidRPr="00351588">
        <w:rPr>
          <w:rFonts w:ascii="Arial" w:hAnsi="Arial" w:cs="Arial"/>
          <w:sz w:val="24"/>
          <w:szCs w:val="24"/>
        </w:rPr>
        <w:t>b* 1011b</w:t>
      </w:r>
      <w:r w:rsidR="007147F4">
        <w:rPr>
          <w:rFonts w:ascii="Arial" w:hAnsi="Arial" w:cs="Arial"/>
          <w:sz w:val="24"/>
          <w:szCs w:val="24"/>
        </w:rPr>
        <w:t>=1111011110b</w:t>
      </w:r>
    </w:p>
    <w:p w14:paraId="59DBABB9" w14:textId="475367BF" w:rsidR="003D2C10" w:rsidRPr="00351588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>1101000</w:t>
      </w:r>
      <w:r w:rsidR="001013FE">
        <w:rPr>
          <w:rFonts w:ascii="Arial" w:hAnsi="Arial" w:cs="Arial"/>
          <w:sz w:val="24"/>
          <w:szCs w:val="24"/>
        </w:rPr>
        <w:t>b + 2ABh + 345</w:t>
      </w:r>
      <w:r w:rsidR="00565D42">
        <w:rPr>
          <w:rFonts w:ascii="Arial" w:hAnsi="Arial" w:cs="Arial"/>
          <w:sz w:val="24"/>
          <w:szCs w:val="24"/>
        </w:rPr>
        <w:t xml:space="preserve">q = </w:t>
      </w:r>
      <w:r w:rsidR="007147F4">
        <w:rPr>
          <w:rFonts w:ascii="Arial" w:hAnsi="Arial" w:cs="Arial"/>
          <w:sz w:val="24"/>
          <w:szCs w:val="24"/>
        </w:rPr>
        <w:t>3E8</w:t>
      </w:r>
      <w:r w:rsidR="00565D42">
        <w:rPr>
          <w:rFonts w:ascii="Arial" w:hAnsi="Arial" w:cs="Arial"/>
          <w:sz w:val="24"/>
          <w:szCs w:val="24"/>
        </w:rPr>
        <w:t xml:space="preserve">h = </w:t>
      </w:r>
      <w:r w:rsidR="007147F4">
        <w:rPr>
          <w:rFonts w:ascii="Arial" w:hAnsi="Arial" w:cs="Arial"/>
          <w:sz w:val="24"/>
          <w:szCs w:val="24"/>
        </w:rPr>
        <w:t>1770</w:t>
      </w:r>
      <w:r w:rsidRPr="00351588">
        <w:rPr>
          <w:rFonts w:ascii="Arial" w:hAnsi="Arial" w:cs="Arial"/>
          <w:sz w:val="24"/>
          <w:szCs w:val="24"/>
        </w:rPr>
        <w:t>q</w:t>
      </w:r>
    </w:p>
    <w:p w14:paraId="5B57C29B" w14:textId="2921FB86" w:rsidR="003D2C10" w:rsidRPr="00351588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 xml:space="preserve"> 3</w:t>
      </w:r>
      <w:proofErr w:type="gramStart"/>
      <w:r w:rsidRPr="00351588">
        <w:rPr>
          <w:rFonts w:ascii="Arial" w:hAnsi="Arial" w:cs="Arial"/>
          <w:sz w:val="24"/>
          <w:szCs w:val="24"/>
        </w:rPr>
        <w:t>AFh</w:t>
      </w:r>
      <w:r w:rsidR="00565D42">
        <w:rPr>
          <w:rFonts w:ascii="Arial" w:hAnsi="Arial" w:cs="Arial"/>
          <w:sz w:val="24"/>
          <w:szCs w:val="24"/>
        </w:rPr>
        <w:t xml:space="preserve"> </w:t>
      </w:r>
      <w:r w:rsidRPr="00351588">
        <w:rPr>
          <w:rFonts w:ascii="Arial" w:hAnsi="Arial" w:cs="Arial"/>
          <w:sz w:val="24"/>
          <w:szCs w:val="24"/>
        </w:rPr>
        <w:t xml:space="preserve"> /</w:t>
      </w:r>
      <w:proofErr w:type="gramEnd"/>
      <w:r w:rsidRPr="00351588">
        <w:rPr>
          <w:rFonts w:ascii="Arial" w:hAnsi="Arial" w:cs="Arial"/>
          <w:sz w:val="24"/>
          <w:szCs w:val="24"/>
        </w:rPr>
        <w:t xml:space="preserve"> 1C</w:t>
      </w:r>
      <w:r w:rsidR="00565D42">
        <w:rPr>
          <w:rFonts w:ascii="Arial" w:hAnsi="Arial" w:cs="Arial"/>
          <w:sz w:val="24"/>
          <w:szCs w:val="24"/>
        </w:rPr>
        <w:t>h =</w:t>
      </w:r>
      <w:r w:rsidR="007147F4">
        <w:rPr>
          <w:rFonts w:ascii="Arial" w:hAnsi="Arial" w:cs="Arial"/>
          <w:sz w:val="24"/>
          <w:szCs w:val="24"/>
        </w:rPr>
        <w:t>00100001</w:t>
      </w:r>
      <w:r w:rsidRPr="00351588">
        <w:rPr>
          <w:rFonts w:ascii="Arial" w:hAnsi="Arial" w:cs="Arial"/>
          <w:sz w:val="24"/>
          <w:szCs w:val="24"/>
        </w:rPr>
        <w:t xml:space="preserve">b = </w:t>
      </w:r>
      <w:r w:rsidR="007147F4">
        <w:rPr>
          <w:rFonts w:ascii="Arial" w:hAnsi="Arial" w:cs="Arial"/>
          <w:sz w:val="24"/>
          <w:szCs w:val="24"/>
        </w:rPr>
        <w:t>33</w:t>
      </w:r>
      <w:r w:rsidRPr="00351588">
        <w:rPr>
          <w:rFonts w:ascii="Arial" w:hAnsi="Arial" w:cs="Arial"/>
          <w:sz w:val="24"/>
          <w:szCs w:val="24"/>
        </w:rPr>
        <w:t>d</w:t>
      </w:r>
    </w:p>
    <w:p w14:paraId="50D18B73" w14:textId="73A7FE49" w:rsidR="003D2C10" w:rsidRPr="00351588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 xml:space="preserve"> 3ACh – 562</w:t>
      </w:r>
      <w:r w:rsidR="00565D42">
        <w:rPr>
          <w:rFonts w:ascii="Arial" w:hAnsi="Arial" w:cs="Arial"/>
          <w:sz w:val="24"/>
          <w:szCs w:val="24"/>
        </w:rPr>
        <w:t xml:space="preserve">q = </w:t>
      </w:r>
      <w:r w:rsidR="007147F4">
        <w:rPr>
          <w:rFonts w:ascii="Arial" w:hAnsi="Arial" w:cs="Arial"/>
          <w:sz w:val="24"/>
          <w:szCs w:val="24"/>
        </w:rPr>
        <w:t>001000111010</w:t>
      </w:r>
      <w:r w:rsidR="00565D42">
        <w:rPr>
          <w:rFonts w:ascii="Arial" w:hAnsi="Arial" w:cs="Arial"/>
          <w:sz w:val="24"/>
          <w:szCs w:val="24"/>
        </w:rPr>
        <w:t xml:space="preserve">b = </w:t>
      </w:r>
      <w:r w:rsidR="007147F4">
        <w:rPr>
          <w:rFonts w:ascii="Arial" w:hAnsi="Arial" w:cs="Arial"/>
          <w:sz w:val="24"/>
          <w:szCs w:val="24"/>
        </w:rPr>
        <w:t>570</w:t>
      </w:r>
      <w:r w:rsidRPr="00351588">
        <w:rPr>
          <w:rFonts w:ascii="Arial" w:hAnsi="Arial" w:cs="Arial"/>
          <w:sz w:val="24"/>
          <w:szCs w:val="24"/>
        </w:rPr>
        <w:t>d</w:t>
      </w:r>
    </w:p>
    <w:p w14:paraId="11DF9E23" w14:textId="1E0DCFA8" w:rsidR="003D2C10" w:rsidRPr="00351588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 xml:space="preserve"> 3</w:t>
      </w:r>
      <w:proofErr w:type="gramStart"/>
      <w:r w:rsidRPr="00351588">
        <w:rPr>
          <w:rFonts w:ascii="Arial" w:hAnsi="Arial" w:cs="Arial"/>
          <w:sz w:val="24"/>
          <w:szCs w:val="24"/>
        </w:rPr>
        <w:t xml:space="preserve">FFAh </w:t>
      </w:r>
      <w:r w:rsidR="00565D42">
        <w:rPr>
          <w:rFonts w:ascii="Arial" w:hAnsi="Arial" w:cs="Arial"/>
          <w:sz w:val="24"/>
          <w:szCs w:val="24"/>
        </w:rPr>
        <w:t xml:space="preserve"> </w:t>
      </w:r>
      <w:r w:rsidRPr="00351588">
        <w:rPr>
          <w:rFonts w:ascii="Arial" w:hAnsi="Arial" w:cs="Arial"/>
          <w:sz w:val="24"/>
          <w:szCs w:val="24"/>
        </w:rPr>
        <w:t>/</w:t>
      </w:r>
      <w:proofErr w:type="gramEnd"/>
      <w:r w:rsidRPr="00351588">
        <w:rPr>
          <w:rFonts w:ascii="Arial" w:hAnsi="Arial" w:cs="Arial"/>
          <w:sz w:val="24"/>
          <w:szCs w:val="24"/>
        </w:rPr>
        <w:t xml:space="preserve"> 327</w:t>
      </w:r>
      <w:r w:rsidR="00565D42">
        <w:rPr>
          <w:rFonts w:ascii="Arial" w:hAnsi="Arial" w:cs="Arial"/>
          <w:sz w:val="24"/>
          <w:szCs w:val="24"/>
        </w:rPr>
        <w:t xml:space="preserve">q = </w:t>
      </w:r>
      <w:r w:rsidR="007147F4">
        <w:rPr>
          <w:rFonts w:ascii="Arial" w:hAnsi="Arial" w:cs="Arial"/>
          <w:sz w:val="24"/>
          <w:szCs w:val="24"/>
        </w:rPr>
        <w:t>01001100</w:t>
      </w:r>
      <w:r w:rsidR="00565D42">
        <w:rPr>
          <w:rFonts w:ascii="Arial" w:hAnsi="Arial" w:cs="Arial"/>
          <w:sz w:val="24"/>
          <w:szCs w:val="24"/>
        </w:rPr>
        <w:t xml:space="preserve">b = </w:t>
      </w:r>
      <w:r w:rsidR="007147F4">
        <w:rPr>
          <w:rFonts w:ascii="Arial" w:hAnsi="Arial" w:cs="Arial"/>
          <w:sz w:val="24"/>
          <w:szCs w:val="24"/>
        </w:rPr>
        <w:t>76</w:t>
      </w:r>
      <w:r w:rsidRPr="00351588">
        <w:rPr>
          <w:rFonts w:ascii="Arial" w:hAnsi="Arial" w:cs="Arial"/>
          <w:sz w:val="24"/>
          <w:szCs w:val="24"/>
        </w:rPr>
        <w:t>d</w:t>
      </w:r>
    </w:p>
    <w:p w14:paraId="4AC252A5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14:paraId="1BE96B0C" w14:textId="77777777" w:rsidR="003D2C10" w:rsidRPr="00351588" w:rsidRDefault="003D2C10" w:rsidP="003D2C10">
      <w:pPr>
        <w:pStyle w:val="NoSpacing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xercise 4 (</w:t>
      </w:r>
      <w:r w:rsidRPr="00F85BF6">
        <w:rPr>
          <w:rFonts w:ascii="Arial" w:hAnsi="Arial" w:cs="Arial"/>
          <w:b/>
          <w:color w:val="FF0000"/>
          <w:sz w:val="24"/>
          <w:szCs w:val="24"/>
        </w:rPr>
        <w:t>2</w:t>
      </w:r>
      <w:r>
        <w:rPr>
          <w:rFonts w:ascii="Arial" w:hAnsi="Arial" w:cs="Arial"/>
          <w:b/>
          <w:color w:val="FF0000"/>
          <w:sz w:val="24"/>
          <w:szCs w:val="24"/>
        </w:rPr>
        <w:t>.5</w:t>
      </w:r>
      <w:r w:rsidRPr="00F85BF6">
        <w:rPr>
          <w:rFonts w:ascii="Arial" w:hAnsi="Arial" w:cs="Arial"/>
          <w:b/>
          <w:color w:val="FF0000"/>
          <w:sz w:val="24"/>
          <w:szCs w:val="24"/>
        </w:rPr>
        <w:t xml:space="preserve"> marks</w:t>
      </w:r>
      <w:r>
        <w:rPr>
          <w:rFonts w:ascii="Arial" w:hAnsi="Arial" w:cs="Arial"/>
          <w:b/>
          <w:sz w:val="24"/>
          <w:szCs w:val="24"/>
        </w:rPr>
        <w:t>)</w:t>
      </w:r>
    </w:p>
    <w:p w14:paraId="64BC5C6F" w14:textId="77777777" w:rsidR="003D2C10" w:rsidRPr="00351588" w:rsidRDefault="003D2C10" w:rsidP="003D2C10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>Show binary formats of 1-byt</w:t>
      </w:r>
      <w:r w:rsidR="00DB2128">
        <w:rPr>
          <w:rFonts w:ascii="Arial" w:hAnsi="Arial" w:cs="Arial"/>
          <w:sz w:val="24"/>
          <w:szCs w:val="24"/>
        </w:rPr>
        <w:t>e unsigned numbers:         251</w:t>
      </w:r>
      <w:r w:rsidRPr="00351588">
        <w:rPr>
          <w:rFonts w:ascii="Arial" w:hAnsi="Arial" w:cs="Arial"/>
          <w:sz w:val="24"/>
          <w:szCs w:val="24"/>
        </w:rPr>
        <w:t>, 163, 117</w:t>
      </w:r>
    </w:p>
    <w:p w14:paraId="29330D8E" w14:textId="77777777" w:rsidR="003D2C10" w:rsidRPr="00351588" w:rsidRDefault="003D2C10" w:rsidP="003D2C10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 xml:space="preserve">Show binary formats </w:t>
      </w:r>
      <w:proofErr w:type="gramStart"/>
      <w:r w:rsidRPr="00351588">
        <w:rPr>
          <w:rFonts w:ascii="Arial" w:hAnsi="Arial" w:cs="Arial"/>
          <w:sz w:val="24"/>
          <w:szCs w:val="24"/>
        </w:rPr>
        <w:t>of  2</w:t>
      </w:r>
      <w:proofErr w:type="gramEnd"/>
      <w:r w:rsidRPr="00351588">
        <w:rPr>
          <w:rFonts w:ascii="Arial" w:hAnsi="Arial" w:cs="Arial"/>
          <w:sz w:val="24"/>
          <w:szCs w:val="24"/>
        </w:rPr>
        <w:t xml:space="preserve">-byte unsigned numbers:    </w:t>
      </w:r>
      <w:r w:rsidR="00DB2128">
        <w:rPr>
          <w:rFonts w:ascii="Arial" w:hAnsi="Arial" w:cs="Arial"/>
          <w:sz w:val="24"/>
          <w:szCs w:val="24"/>
        </w:rPr>
        <w:t xml:space="preserve">    551</w:t>
      </w:r>
      <w:r w:rsidRPr="00351588">
        <w:rPr>
          <w:rFonts w:ascii="Arial" w:hAnsi="Arial" w:cs="Arial"/>
          <w:sz w:val="24"/>
          <w:szCs w:val="24"/>
        </w:rPr>
        <w:t>, 160, 443</w:t>
      </w:r>
    </w:p>
    <w:p w14:paraId="269BC466" w14:textId="77777777" w:rsidR="003D2C10" w:rsidRPr="00351588" w:rsidRDefault="003D2C10" w:rsidP="003D2C10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>Show binary formats of 1</w:t>
      </w:r>
      <w:r w:rsidR="00DB2128">
        <w:rPr>
          <w:rFonts w:ascii="Arial" w:hAnsi="Arial" w:cs="Arial"/>
          <w:sz w:val="24"/>
          <w:szCs w:val="24"/>
        </w:rPr>
        <w:t>-byte signed numbers:       -51</w:t>
      </w:r>
      <w:r w:rsidRPr="00351588">
        <w:rPr>
          <w:rFonts w:ascii="Arial" w:hAnsi="Arial" w:cs="Arial"/>
          <w:sz w:val="24"/>
          <w:szCs w:val="24"/>
        </w:rPr>
        <w:t>, -163, -117, 320</w:t>
      </w:r>
    </w:p>
    <w:p w14:paraId="40CA3F4B" w14:textId="77777777" w:rsidR="003D2C10" w:rsidRPr="00351588" w:rsidRDefault="003D2C10" w:rsidP="003D2C10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>Show the decimal values of 1-byte unsigned representations</w:t>
      </w:r>
      <w:proofErr w:type="gramStart"/>
      <w:r w:rsidRPr="00351588">
        <w:rPr>
          <w:rFonts w:ascii="Arial" w:hAnsi="Arial" w:cs="Arial"/>
          <w:sz w:val="24"/>
          <w:szCs w:val="24"/>
        </w:rPr>
        <w:t>: :</w:t>
      </w:r>
      <w:proofErr w:type="gramEnd"/>
      <w:r w:rsidRPr="00351588">
        <w:rPr>
          <w:rFonts w:ascii="Arial" w:hAnsi="Arial" w:cs="Arial"/>
          <w:sz w:val="24"/>
          <w:szCs w:val="24"/>
        </w:rPr>
        <w:t xml:space="preserve"> </w:t>
      </w:r>
    </w:p>
    <w:p w14:paraId="29EAE99A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</w:t>
      </w:r>
      <w:r w:rsidRPr="00351588">
        <w:rPr>
          <w:rFonts w:ascii="Arial" w:hAnsi="Arial" w:cs="Arial"/>
          <w:sz w:val="24"/>
          <w:szCs w:val="24"/>
        </w:rPr>
        <w:t xml:space="preserve">     01100</w:t>
      </w:r>
      <w:r w:rsidR="00415985">
        <w:rPr>
          <w:rFonts w:ascii="Arial" w:hAnsi="Arial" w:cs="Arial"/>
          <w:sz w:val="24"/>
          <w:szCs w:val="24"/>
        </w:rPr>
        <w:t>011b, 10001111b, 11001010</w:t>
      </w:r>
      <w:r w:rsidR="00DB2128">
        <w:rPr>
          <w:rFonts w:ascii="Arial" w:hAnsi="Arial" w:cs="Arial"/>
          <w:sz w:val="24"/>
          <w:szCs w:val="24"/>
        </w:rPr>
        <w:t>b</w:t>
      </w:r>
      <w:r w:rsidR="00415985">
        <w:rPr>
          <w:rFonts w:ascii="Arial" w:hAnsi="Arial" w:cs="Arial"/>
          <w:sz w:val="24"/>
          <w:szCs w:val="24"/>
        </w:rPr>
        <w:t>, 01001100</w:t>
      </w:r>
      <w:r w:rsidRPr="00351588">
        <w:rPr>
          <w:rFonts w:ascii="Arial" w:hAnsi="Arial" w:cs="Arial"/>
          <w:sz w:val="24"/>
          <w:szCs w:val="24"/>
        </w:rPr>
        <w:t xml:space="preserve">b </w:t>
      </w:r>
    </w:p>
    <w:p w14:paraId="34108C1E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14:paraId="79DC2633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14:paraId="0DB2616D" w14:textId="7B2C16AD" w:rsidR="008058CA" w:rsidRDefault="007147F4" w:rsidP="003D2C1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-</w:t>
      </w:r>
    </w:p>
    <w:p w14:paraId="656EE115" w14:textId="7E22C238" w:rsidR="007147F4" w:rsidRDefault="007147F4" w:rsidP="007147F4">
      <w:pPr>
        <w:pStyle w:val="NoSpacing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51 = 1111 1011b</w:t>
      </w:r>
    </w:p>
    <w:p w14:paraId="1681DA6E" w14:textId="2D01BDE9" w:rsidR="007147F4" w:rsidRDefault="007147F4" w:rsidP="007147F4">
      <w:pPr>
        <w:pStyle w:val="NoSpacing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63 = 1010 0011b</w:t>
      </w:r>
    </w:p>
    <w:p w14:paraId="36DF501D" w14:textId="00473DD6" w:rsidR="007147F4" w:rsidRDefault="007147F4" w:rsidP="007147F4">
      <w:pPr>
        <w:pStyle w:val="NoSpacing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17 = 0111 0101b</w:t>
      </w:r>
    </w:p>
    <w:p w14:paraId="481BDBC9" w14:textId="353DA899" w:rsidR="009A7F40" w:rsidRDefault="009A7F40" w:rsidP="009A7F4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2- </w:t>
      </w:r>
    </w:p>
    <w:p w14:paraId="1979C48F" w14:textId="7745F21B" w:rsidR="009A7F40" w:rsidRDefault="009A7F40" w:rsidP="009A7F40">
      <w:pPr>
        <w:pStyle w:val="NoSpacing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51 = 0000 0010 0010 0111b</w:t>
      </w:r>
    </w:p>
    <w:p w14:paraId="5165F7BC" w14:textId="0736D71F" w:rsidR="009A7F40" w:rsidRDefault="009A7F40" w:rsidP="009A7F40">
      <w:pPr>
        <w:pStyle w:val="NoSpacing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60 = 0000 0000 1010 0000b</w:t>
      </w:r>
    </w:p>
    <w:p w14:paraId="5DE7795B" w14:textId="51FC0F2C" w:rsidR="009A7F40" w:rsidRDefault="009A7F40" w:rsidP="009A7F40">
      <w:pPr>
        <w:pStyle w:val="NoSpacing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443 = 0000 0001 1011 1011b</w:t>
      </w:r>
    </w:p>
    <w:p w14:paraId="4DDEDAA2" w14:textId="3BAAF038" w:rsidR="009A7F40" w:rsidRDefault="009A7F40" w:rsidP="009A7F4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-</w:t>
      </w:r>
    </w:p>
    <w:p w14:paraId="27CE79A6" w14:textId="2C26C09D" w:rsidR="009A7F40" w:rsidRDefault="009A7F40" w:rsidP="009A7F40">
      <w:pPr>
        <w:pStyle w:val="NoSpacing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51 = 1100 1101</w:t>
      </w:r>
    </w:p>
    <w:p w14:paraId="65B8078C" w14:textId="1FCE3DBD" w:rsidR="009A7F40" w:rsidRDefault="009A7F40" w:rsidP="009A7F40">
      <w:pPr>
        <w:pStyle w:val="NoSpacing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163 = 1111 1111 0101 1101</w:t>
      </w:r>
    </w:p>
    <w:p w14:paraId="462348B0" w14:textId="42917E62" w:rsidR="009A7F40" w:rsidRDefault="009A7F40" w:rsidP="009A7F40">
      <w:pPr>
        <w:pStyle w:val="NoSpacing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-117 = 1111 1111 </w:t>
      </w:r>
      <w:proofErr w:type="gramStart"/>
      <w:r>
        <w:rPr>
          <w:rFonts w:ascii="Arial" w:hAnsi="Arial" w:cs="Arial"/>
          <w:sz w:val="24"/>
          <w:szCs w:val="24"/>
        </w:rPr>
        <w:t>1000  1011</w:t>
      </w:r>
      <w:proofErr w:type="gramEnd"/>
    </w:p>
    <w:p w14:paraId="62AA4BFE" w14:textId="25D41E54" w:rsidR="009A7F40" w:rsidRDefault="009A7F40" w:rsidP="009A7F40">
      <w:pPr>
        <w:pStyle w:val="NoSpacing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20 = 1110 1100</w:t>
      </w:r>
    </w:p>
    <w:p w14:paraId="559C3935" w14:textId="13BD2481" w:rsidR="009A7F40" w:rsidRDefault="009A7F40" w:rsidP="009A7F4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-</w:t>
      </w:r>
    </w:p>
    <w:p w14:paraId="5A2E2973" w14:textId="2D52C542" w:rsidR="009A7F40" w:rsidRDefault="009A7F40" w:rsidP="009A7F40">
      <w:pPr>
        <w:pStyle w:val="NoSpacing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 xml:space="preserve"> 01100</w:t>
      </w:r>
      <w:r>
        <w:rPr>
          <w:rFonts w:ascii="Arial" w:hAnsi="Arial" w:cs="Arial"/>
          <w:sz w:val="24"/>
          <w:szCs w:val="24"/>
        </w:rPr>
        <w:t>011b</w:t>
      </w:r>
      <w:r>
        <w:rPr>
          <w:rFonts w:ascii="Arial" w:hAnsi="Arial" w:cs="Arial"/>
          <w:sz w:val="24"/>
          <w:szCs w:val="24"/>
        </w:rPr>
        <w:t xml:space="preserve"> = 99d</w:t>
      </w:r>
    </w:p>
    <w:p w14:paraId="5B6634F7" w14:textId="3C8AF66B" w:rsidR="009A7F40" w:rsidRDefault="009A7F40" w:rsidP="009A7F40">
      <w:pPr>
        <w:pStyle w:val="NoSpacing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001111b = 143d</w:t>
      </w:r>
    </w:p>
    <w:p w14:paraId="3A1C4CED" w14:textId="632C34DB" w:rsidR="009A7F40" w:rsidRDefault="009A7F40" w:rsidP="009A7F40">
      <w:pPr>
        <w:pStyle w:val="NoSpacing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1001010b = 202d</w:t>
      </w:r>
    </w:p>
    <w:p w14:paraId="31F4983E" w14:textId="3B127219" w:rsidR="009A7F40" w:rsidRDefault="009A7F40" w:rsidP="009A7F40">
      <w:pPr>
        <w:pStyle w:val="NoSpacing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1001100b = 76d</w:t>
      </w:r>
    </w:p>
    <w:sectPr w:rsidR="009A7F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4232DB"/>
    <w:multiLevelType w:val="hybridMultilevel"/>
    <w:tmpl w:val="45D45930"/>
    <w:lvl w:ilvl="0" w:tplc="30D2785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977D1"/>
    <w:multiLevelType w:val="hybridMultilevel"/>
    <w:tmpl w:val="9B3E2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271B7C"/>
    <w:multiLevelType w:val="hybridMultilevel"/>
    <w:tmpl w:val="1B5E2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B22A46"/>
    <w:multiLevelType w:val="hybridMultilevel"/>
    <w:tmpl w:val="DCF67F5A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39343336"/>
    <w:multiLevelType w:val="hybridMultilevel"/>
    <w:tmpl w:val="A05ED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5D348D"/>
    <w:multiLevelType w:val="hybridMultilevel"/>
    <w:tmpl w:val="6EF2B5EC"/>
    <w:lvl w:ilvl="0" w:tplc="965A81F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368CF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9ECEB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1AB88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36AF09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F008A2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7EE58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BE75B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70AF3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4C49A8"/>
    <w:multiLevelType w:val="hybridMultilevel"/>
    <w:tmpl w:val="C99E3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F72765"/>
    <w:multiLevelType w:val="hybridMultilevel"/>
    <w:tmpl w:val="297A9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C3D16"/>
    <w:multiLevelType w:val="hybridMultilevel"/>
    <w:tmpl w:val="F77C0100"/>
    <w:lvl w:ilvl="0" w:tplc="D066737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DA09A2"/>
    <w:multiLevelType w:val="hybridMultilevel"/>
    <w:tmpl w:val="734EE148"/>
    <w:lvl w:ilvl="0" w:tplc="16F0793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8BEA61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0EC19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DEB8F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0CE49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2AA04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1A81C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08C2D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4C099D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E519AA"/>
    <w:multiLevelType w:val="hybridMultilevel"/>
    <w:tmpl w:val="6596CC5C"/>
    <w:lvl w:ilvl="0" w:tplc="A55C683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80106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A6EFA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FCA9D7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489A6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F65FD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5A9E1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B1C970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12EEF5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EF016A"/>
    <w:multiLevelType w:val="hybridMultilevel"/>
    <w:tmpl w:val="24E49A9A"/>
    <w:lvl w:ilvl="0" w:tplc="0256108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C47CF8"/>
    <w:multiLevelType w:val="hybridMultilevel"/>
    <w:tmpl w:val="FC3E696A"/>
    <w:lvl w:ilvl="0" w:tplc="9708A07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72318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226891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DED7E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C80883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0EEC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CFC84A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A80A07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37E11F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858933294">
    <w:abstractNumId w:val="0"/>
  </w:num>
  <w:num w:numId="2" w16cid:durableId="594359001">
    <w:abstractNumId w:val="5"/>
  </w:num>
  <w:num w:numId="3" w16cid:durableId="477838985">
    <w:abstractNumId w:val="8"/>
  </w:num>
  <w:num w:numId="4" w16cid:durableId="484206562">
    <w:abstractNumId w:val="12"/>
  </w:num>
  <w:num w:numId="5" w16cid:durableId="1599480768">
    <w:abstractNumId w:val="2"/>
  </w:num>
  <w:num w:numId="6" w16cid:durableId="1980915112">
    <w:abstractNumId w:val="9"/>
  </w:num>
  <w:num w:numId="7" w16cid:durableId="2053386879">
    <w:abstractNumId w:val="10"/>
  </w:num>
  <w:num w:numId="8" w16cid:durableId="15159051">
    <w:abstractNumId w:val="3"/>
  </w:num>
  <w:num w:numId="9" w16cid:durableId="423721847">
    <w:abstractNumId w:val="11"/>
  </w:num>
  <w:num w:numId="10" w16cid:durableId="1130785379">
    <w:abstractNumId w:val="4"/>
  </w:num>
  <w:num w:numId="11" w16cid:durableId="123737013">
    <w:abstractNumId w:val="7"/>
  </w:num>
  <w:num w:numId="12" w16cid:durableId="2081587149">
    <w:abstractNumId w:val="1"/>
  </w:num>
  <w:num w:numId="13" w16cid:durableId="46231022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wMLcwMDQzNTY1MDJU0lEKTi0uzszPAykwrgUA7DVP7SwAAAA="/>
  </w:docVars>
  <w:rsids>
    <w:rsidRoot w:val="00D52BC1"/>
    <w:rsid w:val="001013FE"/>
    <w:rsid w:val="00126A92"/>
    <w:rsid w:val="00161208"/>
    <w:rsid w:val="001B6B37"/>
    <w:rsid w:val="00287436"/>
    <w:rsid w:val="0038612D"/>
    <w:rsid w:val="003B5F61"/>
    <w:rsid w:val="003D2C10"/>
    <w:rsid w:val="00415985"/>
    <w:rsid w:val="00471FB2"/>
    <w:rsid w:val="00483FB6"/>
    <w:rsid w:val="0049776B"/>
    <w:rsid w:val="00565D42"/>
    <w:rsid w:val="006062DC"/>
    <w:rsid w:val="007147F4"/>
    <w:rsid w:val="00795A1F"/>
    <w:rsid w:val="007D35F5"/>
    <w:rsid w:val="007E576F"/>
    <w:rsid w:val="008058CA"/>
    <w:rsid w:val="00852CC5"/>
    <w:rsid w:val="009A7F40"/>
    <w:rsid w:val="009B0F87"/>
    <w:rsid w:val="00A65BD8"/>
    <w:rsid w:val="00AA308E"/>
    <w:rsid w:val="00AC07D3"/>
    <w:rsid w:val="00BC3E68"/>
    <w:rsid w:val="00CC4624"/>
    <w:rsid w:val="00D52BC1"/>
    <w:rsid w:val="00DB2128"/>
    <w:rsid w:val="00E41EA3"/>
    <w:rsid w:val="00E6417D"/>
    <w:rsid w:val="00EB14CC"/>
    <w:rsid w:val="00F660B7"/>
    <w:rsid w:val="00FF3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A023F5"/>
  <w15:docId w15:val="{C2C1AA5F-3CB9-CE49-AFCA-087D060B6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2BC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52CC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3D2C10"/>
    <w:pPr>
      <w:spacing w:after="0" w:line="240" w:lineRule="auto"/>
    </w:pPr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1013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13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13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3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3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13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13F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03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063187">
          <w:marLeft w:val="0"/>
          <w:marRight w:val="0"/>
          <w:marTop w:val="0"/>
          <w:marBottom w:val="20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80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328049">
          <w:marLeft w:val="0"/>
          <w:marRight w:val="0"/>
          <w:marTop w:val="0"/>
          <w:marBottom w:val="20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39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035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18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90155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02165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73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581411">
          <w:marLeft w:val="0"/>
          <w:marRight w:val="0"/>
          <w:marTop w:val="0"/>
          <w:marBottom w:val="20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401</Words>
  <Characters>22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Quan NguyenAnh</cp:lastModifiedBy>
  <cp:revision>6</cp:revision>
  <dcterms:created xsi:type="dcterms:W3CDTF">2020-05-04T05:13:00Z</dcterms:created>
  <dcterms:modified xsi:type="dcterms:W3CDTF">2023-02-27T18:09:00Z</dcterms:modified>
</cp:coreProperties>
</file>